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6723" w:rsidRDefault="00786723" w:rsidP="002A2B8F">
      <w:pPr>
        <w:jc w:val="center"/>
      </w:pPr>
    </w:p>
    <w:p w:rsidR="002A2B8F" w:rsidRDefault="002A2B8F" w:rsidP="002A2B8F">
      <w:pPr>
        <w:jc w:val="center"/>
      </w:pPr>
      <w:r>
        <w:t xml:space="preserve">Program: BE </w:t>
      </w:r>
      <w:r w:rsidR="00786723">
        <w:t>---</w:t>
      </w:r>
      <w:r w:rsidR="00627F24">
        <w:t>Computer</w:t>
      </w:r>
      <w:r w:rsidR="00786723">
        <w:t>-</w:t>
      </w:r>
      <w:r>
        <w:t xml:space="preserve"> Engineering </w:t>
      </w:r>
    </w:p>
    <w:p w:rsidR="002A2B8F" w:rsidRDefault="002A2B8F" w:rsidP="002A2B8F">
      <w:pPr>
        <w:jc w:val="center"/>
      </w:pPr>
      <w:r>
        <w:t>Curr</w:t>
      </w:r>
      <w:r w:rsidR="00627F24">
        <w:t>iculum Scheme: Revised 2016</w:t>
      </w:r>
    </w:p>
    <w:p w:rsidR="002A2B8F" w:rsidRDefault="002A2B8F" w:rsidP="002A2B8F">
      <w:pPr>
        <w:jc w:val="center"/>
      </w:pPr>
      <w:r>
        <w:t>Ex</w:t>
      </w:r>
      <w:r w:rsidR="00627F24">
        <w:t xml:space="preserve">amination: Third Year Semester </w:t>
      </w:r>
      <w:r>
        <w:t xml:space="preserve">VI </w:t>
      </w:r>
      <w:bookmarkStart w:id="0" w:name="_GoBack"/>
      <w:bookmarkEnd w:id="0"/>
    </w:p>
    <w:p w:rsidR="002A2B8F" w:rsidRDefault="002A2B8F" w:rsidP="002A2B8F">
      <w:pPr>
        <w:jc w:val="center"/>
      </w:pPr>
      <w:r>
        <w:t>Course Code</w:t>
      </w:r>
      <w:r w:rsidR="00046E38">
        <w:t>: _</w:t>
      </w:r>
      <w:r w:rsidR="00627F24">
        <w:t>CSC601</w:t>
      </w:r>
      <w:r w:rsidR="00046E38">
        <w:t>___</w:t>
      </w:r>
      <w:r>
        <w:t xml:space="preserve"> and Course Name: </w:t>
      </w:r>
      <w:r w:rsidR="00046E38">
        <w:t>_</w:t>
      </w:r>
      <w:r w:rsidR="00627F24">
        <w:t xml:space="preserve">Software Engineering </w:t>
      </w:r>
      <w:r w:rsidR="00046E38">
        <w:t>___</w:t>
      </w:r>
    </w:p>
    <w:p w:rsidR="002A2B8F" w:rsidRDefault="002A2B8F" w:rsidP="002A2B8F">
      <w:r w:rsidRPr="001454D2">
        <w:t xml:space="preserve">Time: 1hour         </w:t>
      </w:r>
      <w:r>
        <w:t xml:space="preserve">                                                                                                          Max. Marks: 50</w:t>
      </w:r>
    </w:p>
    <w:p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</w:p>
    <w:p w:rsidR="00046E38" w:rsidRDefault="00046E38" w:rsidP="00046E38">
      <w:pPr>
        <w:ind w:left="709" w:hanging="709"/>
      </w:pPr>
    </w:p>
    <w:p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/>
      </w:tblPr>
      <w:tblGrid>
        <w:gridCol w:w="1255"/>
        <w:gridCol w:w="2700"/>
      </w:tblGrid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:rsidR="00493EC9" w:rsidRDefault="00B637F6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:rsidR="00493EC9" w:rsidRPr="00A45826" w:rsidRDefault="00B637F6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:rsidR="00493EC9" w:rsidRDefault="00B637F6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:rsidR="00493EC9" w:rsidRPr="00A45826" w:rsidRDefault="002303D1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:rsidR="00493EC9" w:rsidRDefault="002303D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:rsidR="00493EC9" w:rsidRDefault="009E0B2D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:rsidR="00493EC9" w:rsidRDefault="009E0B2D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:rsidR="00493EC9" w:rsidRPr="00A45826" w:rsidRDefault="009E0B2D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:rsidR="00493EC9" w:rsidRDefault="009B507D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:rsidR="00493EC9" w:rsidRDefault="009B507D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:rsidR="00493EC9" w:rsidRDefault="007F786A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:rsidR="00493EC9" w:rsidRDefault="007F786A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:rsidR="00493EC9" w:rsidRDefault="00A1591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:rsidR="00493EC9" w:rsidRPr="00A45826" w:rsidRDefault="00A1591E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:rsidR="00493EC9" w:rsidRDefault="00D243E4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lastRenderedPageBreak/>
              <w:t>Q16.</w:t>
            </w:r>
          </w:p>
        </w:tc>
        <w:tc>
          <w:tcPr>
            <w:tcW w:w="2700" w:type="dxa"/>
          </w:tcPr>
          <w:p w:rsidR="00493EC9" w:rsidRDefault="00A2563B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7.</w:t>
            </w:r>
          </w:p>
        </w:tc>
        <w:tc>
          <w:tcPr>
            <w:tcW w:w="2700" w:type="dxa"/>
          </w:tcPr>
          <w:p w:rsidR="00493EC9" w:rsidRDefault="00A2563B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:rsidR="00493EC9" w:rsidRDefault="00A2563B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:rsidR="006967DC" w:rsidRDefault="00A2563B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:rsidR="006967DC" w:rsidRPr="00A45826" w:rsidRDefault="00A2563B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:rsidR="006967DC" w:rsidRDefault="00A2563B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:rsidR="006967DC" w:rsidRDefault="00A2563B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:rsidR="006967DC" w:rsidRDefault="009674D6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:rsidR="006967DC" w:rsidRPr="00A45826" w:rsidRDefault="009674D6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:rsidR="006967DC" w:rsidRPr="00A45826" w:rsidRDefault="009674D6" w:rsidP="004C5E1C">
            <w:pPr>
              <w:spacing w:before="120" w:after="120"/>
            </w:pPr>
            <w:r>
              <w:t>D</w:t>
            </w:r>
          </w:p>
        </w:tc>
      </w:tr>
    </w:tbl>
    <w:p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4E76FB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5E" w16cex:dateUtc="2020-09-19T15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D350986" w16cid:durableId="2310F55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D0A38" w:rsidRDefault="000D0A38" w:rsidP="00353258">
      <w:pPr>
        <w:spacing w:after="0" w:line="240" w:lineRule="auto"/>
      </w:pPr>
      <w:r>
        <w:separator/>
      </w:r>
    </w:p>
  </w:endnote>
  <w:endnote w:type="continuationSeparator" w:id="1">
    <w:p w:rsidR="000D0A38" w:rsidRDefault="000D0A38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642708" w:rsidRPr="00353258" w:rsidRDefault="001610F2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627F24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:rsidR="00642708" w:rsidRDefault="0064270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D0A38" w:rsidRDefault="000D0A38" w:rsidP="00353258">
      <w:pPr>
        <w:spacing w:after="0" w:line="240" w:lineRule="auto"/>
      </w:pPr>
      <w:r>
        <w:separator/>
      </w:r>
    </w:p>
  </w:footnote>
  <w:footnote w:type="continuationSeparator" w:id="1">
    <w:p w:rsidR="000D0A38" w:rsidRDefault="000D0A38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USHIL">
    <w15:presenceInfo w15:providerId="None" w15:userId="SUSHIL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1191E"/>
    <w:rsid w:val="00046E38"/>
    <w:rsid w:val="000565E1"/>
    <w:rsid w:val="000844AA"/>
    <w:rsid w:val="00090303"/>
    <w:rsid w:val="00092A86"/>
    <w:rsid w:val="000A71DC"/>
    <w:rsid w:val="000B0463"/>
    <w:rsid w:val="000D0A38"/>
    <w:rsid w:val="000D1CC4"/>
    <w:rsid w:val="0011302D"/>
    <w:rsid w:val="00152C7E"/>
    <w:rsid w:val="00155B7B"/>
    <w:rsid w:val="001610F2"/>
    <w:rsid w:val="0019530F"/>
    <w:rsid w:val="001A2F9B"/>
    <w:rsid w:val="001E6E6A"/>
    <w:rsid w:val="001F560E"/>
    <w:rsid w:val="00215908"/>
    <w:rsid w:val="002176DF"/>
    <w:rsid w:val="002303D1"/>
    <w:rsid w:val="0026644F"/>
    <w:rsid w:val="002A0276"/>
    <w:rsid w:val="002A2B8F"/>
    <w:rsid w:val="002A620B"/>
    <w:rsid w:val="002A7E52"/>
    <w:rsid w:val="002D4E33"/>
    <w:rsid w:val="002F2B4A"/>
    <w:rsid w:val="0032489E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23E17"/>
    <w:rsid w:val="00453563"/>
    <w:rsid w:val="00474321"/>
    <w:rsid w:val="004769D3"/>
    <w:rsid w:val="00493EC9"/>
    <w:rsid w:val="004A204F"/>
    <w:rsid w:val="004A3E29"/>
    <w:rsid w:val="004B3C06"/>
    <w:rsid w:val="004C5E1C"/>
    <w:rsid w:val="004D6897"/>
    <w:rsid w:val="004E7422"/>
    <w:rsid w:val="00506B1D"/>
    <w:rsid w:val="005263D4"/>
    <w:rsid w:val="00547172"/>
    <w:rsid w:val="005C31F1"/>
    <w:rsid w:val="005C4908"/>
    <w:rsid w:val="005E2327"/>
    <w:rsid w:val="00622E4A"/>
    <w:rsid w:val="006274A7"/>
    <w:rsid w:val="00627F24"/>
    <w:rsid w:val="006408C7"/>
    <w:rsid w:val="00642708"/>
    <w:rsid w:val="00642739"/>
    <w:rsid w:val="00643094"/>
    <w:rsid w:val="00643633"/>
    <w:rsid w:val="006967DC"/>
    <w:rsid w:val="006A256D"/>
    <w:rsid w:val="006A489E"/>
    <w:rsid w:val="006B1BD1"/>
    <w:rsid w:val="006D32DC"/>
    <w:rsid w:val="006E4696"/>
    <w:rsid w:val="00723924"/>
    <w:rsid w:val="00775178"/>
    <w:rsid w:val="00786723"/>
    <w:rsid w:val="007B79B6"/>
    <w:rsid w:val="007C4ACA"/>
    <w:rsid w:val="007E00F1"/>
    <w:rsid w:val="007E74D7"/>
    <w:rsid w:val="007F786A"/>
    <w:rsid w:val="008053E3"/>
    <w:rsid w:val="00806E4E"/>
    <w:rsid w:val="00836DE6"/>
    <w:rsid w:val="008D39B1"/>
    <w:rsid w:val="009323CB"/>
    <w:rsid w:val="00951BDD"/>
    <w:rsid w:val="00953E97"/>
    <w:rsid w:val="009674D6"/>
    <w:rsid w:val="009719BB"/>
    <w:rsid w:val="009867F2"/>
    <w:rsid w:val="009B507D"/>
    <w:rsid w:val="009D31B3"/>
    <w:rsid w:val="009E02BE"/>
    <w:rsid w:val="009E0B2D"/>
    <w:rsid w:val="009E559B"/>
    <w:rsid w:val="00A11835"/>
    <w:rsid w:val="00A1591E"/>
    <w:rsid w:val="00A179E8"/>
    <w:rsid w:val="00A2563B"/>
    <w:rsid w:val="00A3253A"/>
    <w:rsid w:val="00A45826"/>
    <w:rsid w:val="00A50232"/>
    <w:rsid w:val="00A62CE8"/>
    <w:rsid w:val="00A90379"/>
    <w:rsid w:val="00AA604A"/>
    <w:rsid w:val="00AB77B5"/>
    <w:rsid w:val="00AD6DB4"/>
    <w:rsid w:val="00AE37A1"/>
    <w:rsid w:val="00AF07FF"/>
    <w:rsid w:val="00B432C6"/>
    <w:rsid w:val="00B630FD"/>
    <w:rsid w:val="00B637F6"/>
    <w:rsid w:val="00B73151"/>
    <w:rsid w:val="00B845B6"/>
    <w:rsid w:val="00BC767D"/>
    <w:rsid w:val="00BE6403"/>
    <w:rsid w:val="00CB4F1A"/>
    <w:rsid w:val="00CC01A6"/>
    <w:rsid w:val="00CC0EA8"/>
    <w:rsid w:val="00CD7F03"/>
    <w:rsid w:val="00D243E4"/>
    <w:rsid w:val="00D622E2"/>
    <w:rsid w:val="00E23CC6"/>
    <w:rsid w:val="00E42CC1"/>
    <w:rsid w:val="00E80C6E"/>
    <w:rsid w:val="00E81747"/>
    <w:rsid w:val="00F149E4"/>
    <w:rsid w:val="00F25852"/>
    <w:rsid w:val="00F34921"/>
    <w:rsid w:val="00F764F5"/>
    <w:rsid w:val="00FC64FA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header" Target="header1.xml"/><Relationship Id="rId19" Type="http://schemas.microsoft.com/office/2011/relationships/commentsExtended" Target="commentsExtended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2</TotalTime>
  <Pages>2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PSIT</cp:lastModifiedBy>
  <cp:revision>10</cp:revision>
  <dcterms:created xsi:type="dcterms:W3CDTF">2020-09-21T17:05:00Z</dcterms:created>
  <dcterms:modified xsi:type="dcterms:W3CDTF">2020-09-22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